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BD32DB">
        <w:rPr>
          <w:rFonts w:ascii="Myriad Pro" w:hAnsi="Myriad Pro" w:cs="Arial"/>
          <w:b/>
          <w:i/>
          <w:color w:val="000000" w:themeColor="text1"/>
        </w:rPr>
        <w:t>JUNE</w:t>
      </w:r>
      <w:r w:rsidR="00FF4485">
        <w:rPr>
          <w:rFonts w:ascii="Myriad Pro" w:hAnsi="Myriad Pro" w:cs="Arial"/>
          <w:b/>
          <w:i/>
          <w:color w:val="000000" w:themeColor="text1"/>
        </w:rPr>
        <w:t xml:space="preserve"> 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BD32DB">
        <w:rPr>
          <w:rFonts w:ascii="Myriad Pro" w:hAnsi="Myriad Pro" w:cs="Arial"/>
          <w:b/>
          <w:i/>
          <w:color w:val="C00000"/>
        </w:rPr>
        <w:t>Wednesday</w:t>
      </w:r>
      <w:r w:rsidR="00071C28">
        <w:rPr>
          <w:rFonts w:ascii="Myriad Pro" w:hAnsi="Myriad Pro" w:cs="Arial"/>
          <w:b/>
          <w:i/>
          <w:color w:val="C00000"/>
        </w:rPr>
        <w:t xml:space="preserve">, </w:t>
      </w:r>
      <w:r w:rsidR="003924AF">
        <w:rPr>
          <w:rFonts w:ascii="Myriad Pro" w:hAnsi="Myriad Pro" w:cs="Arial"/>
          <w:b/>
          <w:i/>
          <w:color w:val="C00000"/>
        </w:rPr>
        <w:t>June 1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0D65BC">
        <w:rPr>
          <w:rFonts w:ascii="Myriad Pro" w:hAnsi="Myriad Pro" w:cs="Arial"/>
          <w:b/>
          <w:i/>
          <w:color w:val="C00000"/>
        </w:rPr>
        <w:t xml:space="preserve"> </w:t>
      </w:r>
      <w:r w:rsidR="00010D94" w:rsidRPr="00010D94">
        <w:rPr>
          <w:rFonts w:ascii="Myriad Pro" w:hAnsi="Myriad Pro" w:cs="Arial"/>
        </w:rPr>
        <w:t>To ensure the highest possible level of safety for participants, this training series will be delivered virtually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  <w:bookmarkStart w:id="0" w:name="_GoBack"/>
      <w:bookmarkEnd w:id="0"/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553C32" w:rsidRDefault="00553C32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BD32DB" w:rsidRPr="0011274F" w:rsidRDefault="00BD32DB" w:rsidP="00BD32DB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lang w:val="en-CA"/>
        </w:rPr>
      </w:pPr>
      <w:r>
        <w:rPr>
          <w:rFonts w:ascii="Myriad Pro" w:hAnsi="Myriad Pro"/>
          <w:lang w:val="en-CA"/>
        </w:rPr>
        <w:t>Session 1: Thursday</w:t>
      </w:r>
      <w:r>
        <w:rPr>
          <w:rFonts w:ascii="Myriad Pro" w:hAnsi="Myriad Pro"/>
        </w:rPr>
        <w:t>, June 2, 2022 (9:00 – 12:00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>Session 2: Thursday</w:t>
      </w:r>
      <w:r w:rsidRPr="0092702F">
        <w:rPr>
          <w:rFonts w:ascii="Myriad Pro" w:hAnsi="Myriad Pro"/>
        </w:rPr>
        <w:t xml:space="preserve">, June </w:t>
      </w:r>
      <w:r>
        <w:rPr>
          <w:rFonts w:ascii="Myriad Pro" w:hAnsi="Myriad Pro"/>
        </w:rPr>
        <w:t>9</w:t>
      </w:r>
      <w:r w:rsidRPr="0092702F">
        <w:rPr>
          <w:rFonts w:ascii="Myriad Pro" w:hAnsi="Myriad Pro"/>
        </w:rPr>
        <w:t xml:space="preserve">, 2022 (9:00 – 12:00pm) 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>Session 3: Thursday</w:t>
      </w:r>
      <w:r w:rsidRPr="0092702F">
        <w:rPr>
          <w:rFonts w:ascii="Myriad Pro" w:hAnsi="Myriad Pro"/>
        </w:rPr>
        <w:t xml:space="preserve">, June </w:t>
      </w:r>
      <w:r>
        <w:rPr>
          <w:rFonts w:ascii="Myriad Pro" w:hAnsi="Myriad Pro"/>
        </w:rPr>
        <w:t>16</w:t>
      </w:r>
      <w:r w:rsidRPr="0092702F">
        <w:rPr>
          <w:rFonts w:ascii="Myriad Pro" w:hAnsi="Myriad Pro"/>
        </w:rPr>
        <w:t>, 2022 (9:00 – 12:00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>
        <w:rPr>
          <w:rFonts w:ascii="Myriad Pro" w:hAnsi="Myriad Pro"/>
          <w:lang w:val="en-CA"/>
        </w:rPr>
        <w:t>Session 4: Thursday</w:t>
      </w:r>
      <w:r>
        <w:rPr>
          <w:rFonts w:ascii="Myriad Pro" w:hAnsi="Myriad Pro"/>
        </w:rPr>
        <w:t>, June 23, 2022 (9:00 – 12:00pm)</w:t>
      </w:r>
    </w:p>
    <w:p w:rsidR="00BD32DB" w:rsidRPr="00DC19E8" w:rsidRDefault="00BD32DB" w:rsidP="00BD32DB">
      <w:pPr>
        <w:pStyle w:val="ListParagraph"/>
        <w:spacing w:after="0"/>
        <w:rPr>
          <w:rFonts w:ascii="Myriad Pro" w:hAnsi="Myriad Pro"/>
          <w:b/>
          <w:lang w:val="en-CA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553C32">
        <w:rPr>
          <w:rFonts w:ascii="Myriad Pro" w:hAnsi="Myriad Pro"/>
          <w:b/>
        </w:rPr>
        <w:t>on-line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:_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otos/videos in which you appear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EC7BF3">
      <w:headerReference w:type="default" r:id="rId8"/>
      <w:footerReference w:type="default" r:id="rId9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3CB1" w:rsidRDefault="000E3CB1" w:rsidP="00106E55">
      <w:r>
        <w:separator/>
      </w:r>
    </w:p>
  </w:endnote>
  <w:endnote w:type="continuationSeparator" w:id="0">
    <w:p w:rsidR="000E3CB1" w:rsidRDefault="000E3CB1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0E3CB1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0E3CB1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3CB1" w:rsidRDefault="000E3CB1" w:rsidP="00106E55">
      <w:r>
        <w:separator/>
      </w:r>
    </w:p>
  </w:footnote>
  <w:footnote w:type="continuationSeparator" w:id="0">
    <w:p w:rsidR="000E3CB1" w:rsidRDefault="000E3CB1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40768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1D374E" w:rsidRDefault="001D37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24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232AF" w:rsidRPr="00BB3482" w:rsidRDefault="000E3CB1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10D94"/>
    <w:rsid w:val="0002087A"/>
    <w:rsid w:val="00023866"/>
    <w:rsid w:val="00035C7D"/>
    <w:rsid w:val="00046AB8"/>
    <w:rsid w:val="000630CF"/>
    <w:rsid w:val="00071C28"/>
    <w:rsid w:val="000761A0"/>
    <w:rsid w:val="000927AF"/>
    <w:rsid w:val="000D65BC"/>
    <w:rsid w:val="000E3CB1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54CA1"/>
    <w:rsid w:val="002560BF"/>
    <w:rsid w:val="00301560"/>
    <w:rsid w:val="00350921"/>
    <w:rsid w:val="00380556"/>
    <w:rsid w:val="003924AF"/>
    <w:rsid w:val="0039536B"/>
    <w:rsid w:val="003B2BDA"/>
    <w:rsid w:val="00402B94"/>
    <w:rsid w:val="004125C4"/>
    <w:rsid w:val="00436EF3"/>
    <w:rsid w:val="0045477D"/>
    <w:rsid w:val="004E27B6"/>
    <w:rsid w:val="005261BD"/>
    <w:rsid w:val="00553C32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52D5A"/>
    <w:rsid w:val="00786DA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225C"/>
    <w:rsid w:val="00BB316E"/>
    <w:rsid w:val="00BB3482"/>
    <w:rsid w:val="00BD32DB"/>
    <w:rsid w:val="00BE087F"/>
    <w:rsid w:val="00BF486B"/>
    <w:rsid w:val="00C40DCF"/>
    <w:rsid w:val="00C64178"/>
    <w:rsid w:val="00C908FB"/>
    <w:rsid w:val="00CA60B4"/>
    <w:rsid w:val="00CD22D3"/>
    <w:rsid w:val="00CE37CC"/>
    <w:rsid w:val="00D04FA8"/>
    <w:rsid w:val="00D67A57"/>
    <w:rsid w:val="00DA7C54"/>
    <w:rsid w:val="00E0376D"/>
    <w:rsid w:val="00E30876"/>
    <w:rsid w:val="00E4640C"/>
    <w:rsid w:val="00E67D41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E8346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3</cp:revision>
  <cp:lastPrinted>2020-12-11T14:54:00Z</cp:lastPrinted>
  <dcterms:created xsi:type="dcterms:W3CDTF">2022-04-22T17:09:00Z</dcterms:created>
  <dcterms:modified xsi:type="dcterms:W3CDTF">2022-05-13T11:48:00Z</dcterms:modified>
</cp:coreProperties>
</file>